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7"/>
          <w:ilvl w:val="0"/>
        </w:numPr>
      </w:pPr>
      <w:r>
        <w:t xml:space="preserve">Marker exclusion filters: we will apply imputation quality filters at the meta-analysis stage. Please do not apply these filters yourself and provide unfiltered results.</w:t>
      </w:r>
    </w:p>
    <w:p>
      <w:pPr>
        <w:pStyle w:val="Compact"/>
        <w:numPr>
          <w:numId w:val="1007"/>
          <w:ilvl w:val="0"/>
        </w:numPr>
      </w:pPr>
      <w:r>
        <w:t xml:space="preserve">Genomic control (GC): genomic control will be applied to each study at the meta-analysis stage (single GC). Please do not apply GC to GWAS results and provide uncorrected standard errors, as (double) GC will be applied at the meta-analysis stage.</w:t>
      </w:r>
    </w:p>
    <w:p>
      <w:pPr>
        <w:pStyle w:val="Compact"/>
        <w:numPr>
          <w:numId w:val="1007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 so no need for additional correction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dcba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c870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8:20:54Z</dcterms:created>
  <dcterms:modified xsi:type="dcterms:W3CDTF">2018-11-08T18:20:54Z</dcterms:modified>
</cp:coreProperties>
</file>